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proofErr w:type="spellStart"/>
      <w:r w:rsidR="00D563D1" w:rsidRPr="001B339E">
        <w:rPr>
          <w:rFonts w:ascii="Times New Roman" w:hAnsi="Times New Roman"/>
          <w:sz w:val="22"/>
        </w:rPr>
        <w:t>Dawei</w:t>
      </w:r>
      <w:proofErr w:type="spellEnd"/>
      <w:r w:rsidR="00D563D1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proofErr w:type="gramStart"/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proofErr w:type="gramEnd"/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97775" w:rsidRPr="001B339E">
        <w:rPr>
          <w:rFonts w:ascii="Times New Roman" w:hAnsi="Times New Roman"/>
          <w:kern w:val="0"/>
          <w:sz w:val="22"/>
        </w:rPr>
        <w:t>No.28</w:t>
      </w:r>
      <w:r w:rsidR="00797775" w:rsidRPr="001B339E">
        <w:rPr>
          <w:rFonts w:ascii="Times New Roman" w:hAnsi="Times New Roman" w:hint="eastAsia"/>
          <w:kern w:val="0"/>
          <w:sz w:val="22"/>
        </w:rPr>
        <w:t xml:space="preserve"> of </w:t>
      </w:r>
      <w:r w:rsidRPr="001B339E">
        <w:rPr>
          <w:rFonts w:ascii="Times New Roman" w:hAnsi="Times New Roman"/>
          <w:kern w:val="0"/>
          <w:sz w:val="22"/>
        </w:rPr>
        <w:t>Xianning West Road, Xi'an, Shaanxi</w:t>
      </w:r>
      <w:r w:rsidR="00FC66E7" w:rsidRPr="001B339E">
        <w:rPr>
          <w:rFonts w:ascii="Times New Roman" w:hAnsi="Times New Roman"/>
          <w:kern w:val="0"/>
          <w:sz w:val="22"/>
        </w:rPr>
        <w:t>, 710049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1692555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8" w:history="1">
        <w:r w:rsidR="00346F2E" w:rsidRPr="001B339E">
          <w:rPr>
            <w:rStyle w:val="Hyperlink"/>
            <w:rFonts w:ascii="Times New Roman" w:hAnsi="Times New Roman"/>
            <w:sz w:val="22"/>
          </w:rPr>
          <w:t>liudawei2015@stu.xjtu.edu.cn</w:t>
        </w:r>
      </w:hyperlink>
      <w:r w:rsidR="00346F2E" w:rsidRPr="001B339E">
        <w:rPr>
          <w:rFonts w:ascii="Times New Roman" w:hAnsi="Times New Roman"/>
          <w:sz w:val="22"/>
        </w:rPr>
        <w:t xml:space="preserve"> or </w:t>
      </w:r>
      <w:hyperlink r:id="rId9" w:history="1">
        <w:r w:rsidR="00346F2E" w:rsidRPr="001B339E">
          <w:rPr>
            <w:rStyle w:val="Hyperlink"/>
            <w:rFonts w:ascii="Times New Roman" w:hAnsi="Times New Roman"/>
            <w:sz w:val="22"/>
          </w:rPr>
          <w:t>dawei3@uablerta.ca</w:t>
        </w:r>
      </w:hyperlink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10" w:history="1">
        <w:r w:rsidR="00346F2E" w:rsidRPr="001B339E">
          <w:rPr>
            <w:rStyle w:val="Hyperlink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77777777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8 – September 2022 (expected)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674D9A6F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(expected)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ListParagraph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5BC9CDA8" w14:textId="06B7639A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2A87E1DB" w14:textId="6ABED203" w:rsidR="006C7819" w:rsidRPr="001B339E" w:rsidRDefault="006C7819" w:rsidP="006C7819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>, 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 (accepted).</w:t>
      </w:r>
    </w:p>
    <w:p w14:paraId="45642E0E" w14:textId="7257FCAC" w:rsidR="00CA6DDB" w:rsidRPr="001B339E" w:rsidRDefault="00CA6DDB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Wang, Xiaokai Wang, Zhensheng Shi, and Wenchao Chen, "Eliminating harmonic noise in vibroseis data through sparsity promoted waveform modeling," Geophysics (accepted).</w:t>
      </w:r>
    </w:p>
    <w:p w14:paraId="36447824" w14:textId="6F9A38E4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: SA59-SA67.</w:t>
      </w:r>
    </w:p>
    <w:p w14:paraId="5630C91C" w14:textId="21218648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381D5D55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: V509-V523.</w:t>
      </w:r>
    </w:p>
    <w:p w14:paraId="0A690C25" w14:textId="3C9AFE7B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311EE21D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March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7D40BB96" w14:textId="74058B96" w:rsidR="00346F2E" w:rsidRPr="001B339E" w:rsidRDefault="00346F2E" w:rsidP="00346F2E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1), "</w:t>
      </w:r>
      <w:r w:rsidRPr="001B339E">
        <w:rPr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Efficient seismic scattered noise attenuation in OVT domain: application of deep learning," Geophysics. (</w:t>
      </w:r>
      <w:r w:rsidRPr="001B339E">
        <w:rPr>
          <w:b/>
          <w:sz w:val="22"/>
          <w:szCs w:val="22"/>
        </w:rPr>
        <w:t>Major</w:t>
      </w:r>
      <w:r w:rsidRPr="001B339E">
        <w:rPr>
          <w:bCs/>
          <w:sz w:val="22"/>
          <w:szCs w:val="22"/>
        </w:rPr>
        <w:t xml:space="preserve"> revision submitted)</w:t>
      </w:r>
    </w:p>
    <w:p w14:paraId="37F62A06" w14:textId="670961D5" w:rsidR="001B339E" w:rsidRPr="001B339E" w:rsidRDefault="00346F2E" w:rsidP="00611A8A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 w:rsidR="001B339E" w:rsidRPr="001B339E">
        <w:rPr>
          <w:bCs/>
          <w:sz w:val="22"/>
          <w:szCs w:val="22"/>
        </w:rPr>
        <w:t>Mauricio D. Sacchi, and Wenchao Chen</w:t>
      </w:r>
      <w:r w:rsidRPr="001B339E">
        <w:rPr>
          <w:bCs/>
          <w:sz w:val="22"/>
          <w:szCs w:val="22"/>
        </w:rPr>
        <w:t>, (</w:t>
      </w:r>
      <w:r w:rsidR="001B339E" w:rsidRPr="001B339E">
        <w:rPr>
          <w:bCs/>
          <w:sz w:val="22"/>
          <w:szCs w:val="22"/>
        </w:rPr>
        <w:t>2022</w:t>
      </w:r>
      <w:r w:rsidRPr="001B339E">
        <w:rPr>
          <w:bCs/>
          <w:sz w:val="22"/>
          <w:szCs w:val="22"/>
        </w:rPr>
        <w:t>), "</w:t>
      </w:r>
      <w:r w:rsidR="001B339E">
        <w:rPr>
          <w:bCs/>
          <w:sz w:val="22"/>
          <w:szCs w:val="22"/>
        </w:rPr>
        <w:t>F</w:t>
      </w:r>
      <w:r w:rsidR="001B339E" w:rsidRPr="001B339E">
        <w:rPr>
          <w:bCs/>
          <w:sz w:val="22"/>
          <w:szCs w:val="22"/>
        </w:rPr>
        <w:t>ive-dimensional seismic reconstruction based on low tensor network rank via randomized parallel matrix factorization</w:t>
      </w:r>
      <w:r w:rsidRPr="001B339E">
        <w:rPr>
          <w:bCs/>
          <w:sz w:val="22"/>
          <w:szCs w:val="22"/>
        </w:rPr>
        <w:t xml:space="preserve">," </w:t>
      </w:r>
      <w:r w:rsidR="001B339E" w:rsidRPr="001B339E">
        <w:rPr>
          <w:bCs/>
          <w:sz w:val="22"/>
          <w:szCs w:val="22"/>
        </w:rPr>
        <w:t>IEEE Transactions on Geoscience and Remote Sensing</w:t>
      </w:r>
      <w:r w:rsidRPr="001B339E">
        <w:rPr>
          <w:bCs/>
          <w:sz w:val="22"/>
          <w:szCs w:val="22"/>
        </w:rPr>
        <w:t>.</w:t>
      </w:r>
      <w:r w:rsidR="001B339E" w:rsidRPr="001B339E">
        <w:rPr>
          <w:bCs/>
          <w:sz w:val="22"/>
          <w:szCs w:val="22"/>
        </w:rPr>
        <w:t xml:space="preserve"> </w:t>
      </w:r>
      <w:r w:rsidR="001B339E" w:rsidRPr="001B339E">
        <w:rPr>
          <w:rFonts w:hint="eastAsia"/>
          <w:bCs/>
          <w:sz w:val="22"/>
          <w:szCs w:val="22"/>
        </w:rPr>
        <w:t>(</w:t>
      </w:r>
      <w:r w:rsidR="001B339E" w:rsidRPr="001B339E">
        <w:rPr>
          <w:bCs/>
          <w:sz w:val="22"/>
          <w:szCs w:val="22"/>
        </w:rPr>
        <w:t>Under review)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lastRenderedPageBreak/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380C8C5C" w:rsidR="00DD5973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547165B6" w14:textId="7765E7E0" w:rsidR="00910BA4" w:rsidRPr="001B339E" w:rsidRDefault="00910BA4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</w:t>
      </w:r>
      <w:r w:rsidR="001B339E" w:rsidRPr="001B339E">
        <w:rPr>
          <w:rFonts w:ascii="Times New Roman" w:hAnsi="Times New Roman"/>
          <w:color w:val="000000"/>
          <w:sz w:val="22"/>
        </w:rPr>
        <w:t xml:space="preserve">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21F3CA75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>School outstanding postgraduate</w:t>
      </w:r>
      <w:r w:rsidR="00E8166E" w:rsidRPr="001B339E">
        <w:rPr>
          <w:rFonts w:ascii="Times New Roman" w:hAnsi="Times New Roman"/>
          <w:color w:val="000000"/>
          <w:sz w:val="22"/>
        </w:rPr>
        <w:t xml:space="preserve"> Cadre</w:t>
      </w:r>
      <w:r w:rsidRPr="001B339E">
        <w:rPr>
          <w:rFonts w:ascii="Times New Roman" w:hAnsi="Times New Roman"/>
          <w:color w:val="000000"/>
          <w:sz w:val="22"/>
        </w:rPr>
        <w:t xml:space="preserve">, </w:t>
      </w:r>
      <w:r w:rsidRPr="001B339E">
        <w:rPr>
          <w:rFonts w:ascii="Times New Roman" w:hAnsi="Times New Roman" w:hint="eastAsia"/>
          <w:color w:val="000000"/>
          <w:sz w:val="22"/>
        </w:rPr>
        <w:t xml:space="preserve">September </w:t>
      </w:r>
      <w:r w:rsidR="00E8166E" w:rsidRPr="001B339E">
        <w:rPr>
          <w:rFonts w:ascii="Times New Roman" w:hAnsi="Times New Roman" w:hint="eastAsia"/>
          <w:color w:val="000000"/>
          <w:sz w:val="22"/>
        </w:rPr>
        <w:t>2016</w:t>
      </w:r>
    </w:p>
    <w:p w14:paraId="20AAA76C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="00E8166E"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</w:t>
      </w:r>
      <w:r w:rsidRPr="001B339E">
        <w:rPr>
          <w:rFonts w:ascii="Times New Roman" w:hAnsi="Times New Roman" w:hint="eastAsia"/>
          <w:color w:val="000000"/>
          <w:sz w:val="22"/>
        </w:rPr>
        <w:t xml:space="preserve">nergetic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dynamic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honest</w:t>
      </w:r>
    </w:p>
    <w:p w14:paraId="5E5EE30D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xcelle</w:t>
      </w:r>
      <w:r w:rsidRPr="001B339E">
        <w:rPr>
          <w:rFonts w:ascii="Times New Roman" w:hAnsi="Times New Roman" w:hint="eastAsia"/>
          <w:color w:val="000000"/>
          <w:sz w:val="22"/>
        </w:rPr>
        <w:t>nt ability of systematical management</w:t>
      </w:r>
    </w:p>
    <w:p w14:paraId="79394642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A</w:t>
      </w:r>
      <w:r w:rsidRPr="001B339E">
        <w:rPr>
          <w:rFonts w:ascii="Times New Roman" w:hAnsi="Times New Roman" w:hint="eastAsia"/>
          <w:color w:val="000000"/>
          <w:sz w:val="22"/>
        </w:rPr>
        <w:t xml:space="preserve">bility to work independently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mature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resourceful</w:t>
      </w:r>
    </w:p>
    <w:p w14:paraId="04E60ADD" w14:textId="326BC4CB" w:rsidR="000742D3" w:rsidRP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sectPr w:rsidR="000742D3" w:rsidRPr="000742D3" w:rsidSect="006C7EBB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E48A" w14:textId="77777777" w:rsidR="0062475A" w:rsidRDefault="0062475A" w:rsidP="00A27292">
      <w:r>
        <w:separator/>
      </w:r>
    </w:p>
  </w:endnote>
  <w:endnote w:type="continuationSeparator" w:id="0">
    <w:p w14:paraId="764A8402" w14:textId="77777777" w:rsidR="0062475A" w:rsidRDefault="0062475A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5033E" w14:textId="77777777" w:rsidR="0062475A" w:rsidRDefault="0062475A" w:rsidP="00A27292">
      <w:r>
        <w:separator/>
      </w:r>
    </w:p>
  </w:footnote>
  <w:footnote w:type="continuationSeparator" w:id="0">
    <w:p w14:paraId="6713930B" w14:textId="77777777" w:rsidR="0062475A" w:rsidRDefault="0062475A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CD80320"/>
    <w:multiLevelType w:val="multilevel"/>
    <w:tmpl w:val="037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4C32F2"/>
    <w:multiLevelType w:val="hybridMultilevel"/>
    <w:tmpl w:val="5FFCCB58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BEF0BE3"/>
    <w:multiLevelType w:val="hybridMultilevel"/>
    <w:tmpl w:val="61349336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BA6191"/>
    <w:multiLevelType w:val="hybridMultilevel"/>
    <w:tmpl w:val="773A769A"/>
    <w:lvl w:ilvl="0" w:tplc="627ED21E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3B24D8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A14DAE"/>
    <w:multiLevelType w:val="hybridMultilevel"/>
    <w:tmpl w:val="9FAAD58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5D312D4"/>
    <w:multiLevelType w:val="hybridMultilevel"/>
    <w:tmpl w:val="2332A784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9E05076"/>
    <w:multiLevelType w:val="hybridMultilevel"/>
    <w:tmpl w:val="074E7D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0"/>
  </w:num>
  <w:num w:numId="8">
    <w:abstractNumId w:val="0"/>
    <w:lvlOverride w:ilvl="0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</w:num>
  <w:num w:numId="23">
    <w:abstractNumId w:val="0"/>
  </w:num>
  <w:num w:numId="24">
    <w:abstractNumId w:val="3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7"/>
  </w:num>
  <w:num w:numId="38">
    <w:abstractNumId w:val="0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NKoFACEe2B8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315AB5"/>
    <w:rsid w:val="0032010D"/>
    <w:rsid w:val="003203FD"/>
    <w:rsid w:val="00322C7A"/>
    <w:rsid w:val="003236C3"/>
    <w:rsid w:val="0032589C"/>
    <w:rsid w:val="0033078C"/>
    <w:rsid w:val="00346F2E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64F8C"/>
    <w:rsid w:val="00882FA1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4574B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471C"/>
    <w:rsid w:val="00D95FE4"/>
    <w:rsid w:val="00DA31CC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7B93"/>
    <w:rsid w:val="00EC04B3"/>
    <w:rsid w:val="00EC1008"/>
    <w:rsid w:val="00ED0453"/>
    <w:rsid w:val="00ED0583"/>
    <w:rsid w:val="00ED607A"/>
    <w:rsid w:val="00EE19F2"/>
    <w:rsid w:val="00EE7D02"/>
    <w:rsid w:val="00EF59D1"/>
    <w:rsid w:val="00F1483A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F2E"/>
    <w:pPr>
      <w:widowControl w:val="0"/>
      <w:jc w:val="both"/>
    </w:pPr>
    <w:rPr>
      <w:kern w:val="2"/>
      <w:sz w:val="21"/>
      <w:szCs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7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910BA4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F2E"/>
    <w:rPr>
      <w:color w:val="800080" w:themeColor="followedHyperlink"/>
      <w:u w:val="single"/>
    </w:rPr>
  </w:style>
  <w:style w:type="table" w:styleId="TableGrid">
    <w:name w:val="Table Grid"/>
    <w:basedOn w:val="TableNormal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dawei2015@stu.xjtu.edu.c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avidliu-code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wei3@uablert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983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26</cp:revision>
  <cp:lastPrinted>2022-03-15T22:39:00Z</cp:lastPrinted>
  <dcterms:created xsi:type="dcterms:W3CDTF">2018-07-24T01:31:00Z</dcterms:created>
  <dcterms:modified xsi:type="dcterms:W3CDTF">2022-03-15T22:40:00Z</dcterms:modified>
</cp:coreProperties>
</file>